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システム要件定義書"/>
    <w:p>
      <w:pPr>
        <w:pStyle w:val="Heading1"/>
      </w:pPr>
      <w:r>
        <w:t xml:space="preserve">システム要件定義書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書番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ECOM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バージョ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作成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年12月1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ステータ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認済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作成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田中 太郎（プロジェクトマネージャー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レビュア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鈴木 一郎（技術部長）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2" w:name="システム概要"/>
    <w:p>
      <w:pPr>
        <w:pStyle w:val="Heading2"/>
      </w:pPr>
      <w:r>
        <w:t xml:space="preserve">1. システム概要</w:t>
      </w:r>
    </w:p>
    <w:p>
      <w:pPr>
        <w:pStyle w:val="FirstParagraph"/>
      </w:pPr>
      <w:r>
        <w:t xml:space="preserve">ECサイト注文管理プラットフォームは、注文ライフサイクル管理（作成、決済処理、顧客通知）を行うマイクロサービスベースのシステムである。3つの独立デプロイ可能なサービスがREST APIで連携する。</w:t>
      </w:r>
    </w:p>
    <w:bookmarkStart w:id="20" w:name="サービス構成"/>
    <w:p>
      <w:pPr>
        <w:pStyle w:val="Heading3"/>
      </w:pPr>
      <w:r>
        <w:t xml:space="preserve">1.1 サービス構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99"/>
        <w:gridCol w:w="2754"/>
        <w:gridCol w:w="20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ポー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責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サービス (Order Serv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CRUD、ステータス管理、サービス間オーケストレーショ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決済サービス (Payment Serv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処理、返金、金額バリデーショ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通知サービス (Notification Serv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メール/SMS通知、テンプレート管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フロントエンド管理画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管理UI（React SPA）、3サービスに直接接続</w:t>
            </w:r>
          </w:p>
        </w:tc>
      </w:tr>
    </w:tbl>
    <w:bookmarkEnd w:id="20"/>
    <w:bookmarkStart w:id="21" w:name="ステークホルダー"/>
    <w:p>
      <w:pPr>
        <w:pStyle w:val="Heading3"/>
      </w:pPr>
      <w:r>
        <w:t xml:space="preserve">1.2 ステークホルダー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ステークホルダ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役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関心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運用チー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効率的な注文処理、ステータス追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開発チー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システム保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クリーンなAPI、テスト可能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顧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エンドユーザ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確な注文、適時な通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経理チー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確な決済記録、返金追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6" w:name="機能要件"/>
    <w:p>
      <w:pPr>
        <w:pStyle w:val="Heading2"/>
      </w:pPr>
      <w:r>
        <w:t xml:space="preserve">2. 機能要件</w:t>
      </w:r>
    </w:p>
    <w:bookmarkStart w:id="23" w:name="注文サービス"/>
    <w:p>
      <w:pPr>
        <w:pStyle w:val="Heading3"/>
      </w:pPr>
      <w:r>
        <w:t xml:space="preserve">2.1 注文サービ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264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要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優先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顧客情報（氏名、メール）と注文明細（商品名、数量、単価）を指定して、</w:t>
            </w:r>
            <w:r>
              <w:rPr>
                <w:bCs/>
                <w:b/>
              </w:rPr>
              <w:t xml:space="preserve">1件の注文</w:t>
            </w:r>
            <w:r>
              <w:t xml:space="preserve">を作成でき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合計金額を明細の（数量×単価）の合計から自動計算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ページネーション（skip, limit）で注文一覧を取得でき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IDにより注文詳細（明細含む）を取得でき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ステータス遷移をサポートすること：保留中→決済処理中→決済済み→発送済み→配達完了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キャンセル機能をサポートし、ステータスをキャンセル済みに遷移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作成時、決済サービスに自動的に決済リクエストを送信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作成時、通知サービスに自動的に確認メールを送信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キャンセル時、決済サービスに返金リクエストを送信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キャンセル時、通知サービスにキャンセル通知を送信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</w:tbl>
    <w:bookmarkEnd w:id="23"/>
    <w:bookmarkStart w:id="24" w:name="決済サービス"/>
    <w:p>
      <w:pPr>
        <w:pStyle w:val="Heading3"/>
      </w:pPr>
      <w:r>
        <w:t xml:space="preserve">2.2 決済サービ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264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要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優先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件の注文に対して金額バリデーション付きの決済処理を実行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低決済金額100円を強制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回の取引あたり最大100万円</w:t>
            </w:r>
            <w:r>
              <w:t xml:space="preserve">の上限を強制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と注文の1:1関係を維持すること（1注文につき1決済）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一注文に対する重複決済リクエストを拒否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完了済み決済に対する返金処理をサポート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IDまたは注文IDにより決済詳細を取得でき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hookコールバックにより注文サービスに決済ステータス変更を通知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</w:tbl>
    <w:bookmarkEnd w:id="24"/>
    <w:bookmarkStart w:id="25" w:name="通知サービス"/>
    <w:p>
      <w:pPr>
        <w:pStyle w:val="Heading3"/>
      </w:pPr>
      <w:r>
        <w:t xml:space="preserve">2.3 通知サービ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264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要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優先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テンプレートを使用して個別注文のメール通知を送信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テンプレートを使用して個別注文のSMS通知を送信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種類の通知テンプレートをサポートすること：注文確認、発送通知、キャンセル通知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nja2形式の変数置換を日本語コンテンツでサポート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知配信ステータス（保留中、送信済み、失敗）を追跡す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知IDにより通知履歴を取得でき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-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定注文の全通知を取得できること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7" w:name="非機能要件"/>
    <w:p>
      <w:pPr>
        <w:pStyle w:val="Heading2"/>
      </w:pPr>
      <w:r>
        <w:t xml:space="preserve">3. 非機能要件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カテゴ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要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標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作成スループッ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件/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処理レイテン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秒以内/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知配信レイテン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秒以内/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応答時間（読取操作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95 200ms以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用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システム稼働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頼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サービス間データ整合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結果整合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セキュリテ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入力バリデーショ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エンドポイン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R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スケーラビリテ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知レート制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件/秒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9" w:name="現在のシステム制限事項"/>
    <w:p>
      <w:pPr>
        <w:pStyle w:val="Heading2"/>
      </w:pPr>
      <w:r>
        <w:t xml:space="preserve">4. 現在のシステム制限事項</w:t>
      </w:r>
    </w:p>
    <w:p>
      <w:pPr>
        <w:pStyle w:val="BlockText"/>
      </w:pPr>
      <w:r>
        <w:rPr>
          <w:bCs/>
          <w:b/>
        </w:rPr>
        <w:t xml:space="preserve">重要:</w:t>
      </w:r>
      <w:r>
        <w:t xml:space="preserve"> </w:t>
      </w:r>
      <w:r>
        <w:t xml:space="preserve">以下の制限事項は現行システムの境界を定義する。これらを超える機能の追加には、複数サービスにまたがるアーキテクチャ変更が必要となる。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56"/>
        <w:gridCol w:w="2376"/>
        <w:gridCol w:w="2376"/>
        <w:gridCol w:w="21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限事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響範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深刻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注文作成は1件ずつのみ。</w:t>
            </w:r>
            <w:r>
              <w:t xml:space="preserve"> </w:t>
            </w:r>
            <w:r>
              <w:t xml:space="preserve">一括・バッチ注文作成機能は存在しない。REST APIで1件ずつ作成する必要がある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SV/ファイルベースの注文インポート機能なし。</w:t>
            </w:r>
            <w:r>
              <w:t xml:space="preserve"> </w:t>
            </w:r>
            <w:r>
              <w:t xml:space="preserve">ファイルからの注文データ取込み機能は存在しない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決済処理は1件ずつ。</w:t>
            </w:r>
            <w:r>
              <w:t xml:space="preserve"> </w:t>
            </w:r>
            <w:r>
              <w:t xml:space="preserve">バッチ決済APIは存在しない。各注文に個別の決済APIコールが必要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通知は注文ごとに個別送信。</w:t>
            </w:r>
            <w:r>
              <w:t xml:space="preserve"> </w:t>
            </w:r>
            <w:r>
              <w:t xml:space="preserve">一括通知機能は存在しない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知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サービス間呼出しはシーケンシャル。</w:t>
            </w:r>
            <w:r>
              <w:t xml:space="preserve"> </w:t>
            </w:r>
            <w:r>
              <w:t xml:space="preserve">注文→決済→通知の順次実行。並列処理なし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バッチ操作の進捗追跡なし。</w:t>
            </w:r>
            <w:r>
              <w:t xml:space="preserve"> </w:t>
            </w:r>
            <w:r>
              <w:t xml:space="preserve">バッチ操作自体が存在しないため、進捗追跡メカニズムもない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</w:tbl>
    <w:bookmarkStart w:id="28" w:name="制限事項の詳細"/>
    <w:p>
      <w:pPr>
        <w:pStyle w:val="Heading3"/>
      </w:pPr>
      <w:r>
        <w:t xml:space="preserve">4.1 制限事項の詳細</w:t>
      </w:r>
    </w:p>
    <w:p>
      <w:pPr>
        <w:pStyle w:val="FirstParagraph"/>
      </w:pPr>
      <w:r>
        <w:rPr>
          <w:bCs/>
          <w:b/>
        </w:rPr>
        <w:t xml:space="preserve">LIM-001 &amp; LIM-002 — 一括注文インポートなし：</w:t>
      </w:r>
      <w:r>
        <w:t xml:space="preserve"> </w:t>
      </w:r>
      <w:r>
        <w:t xml:space="preserve">注文サービスのDBスキーマには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、</w:t>
      </w:r>
      <w:r>
        <w:rPr>
          <w:rStyle w:val="VerbatimChar"/>
        </w:rPr>
        <w:t xml:space="preserve">csv_source</w:t>
      </w:r>
      <w:r>
        <w:t xml:space="preserve">、</w:t>
      </w:r>
      <w:r>
        <w:rPr>
          <w:rStyle w:val="VerbatimChar"/>
        </w:rPr>
        <w:t xml:space="preserve">bulk_import_group</w:t>
      </w:r>
      <w:r>
        <w:t xml:space="preserve"> </w:t>
      </w:r>
      <w:r>
        <w:t xml:space="preserve">カラムが存在しない。</w:t>
      </w:r>
      <w:r>
        <w:rPr>
          <w:rStyle w:val="VerbatimChar"/>
        </w:rPr>
        <w:t xml:space="preserve">POST /api/v1/orders/</w:t>
      </w:r>
      <w:r>
        <w:t xml:space="preserve"> </w:t>
      </w:r>
      <w:r>
        <w:t xml:space="preserve">エンドポイントは1件の注文ペイロードのみ受付。1,000件の注文処理には1,000回の個別APIコールが必要。</w:t>
      </w:r>
    </w:p>
    <w:p>
      <w:pPr>
        <w:pStyle w:val="BodyText"/>
      </w:pPr>
      <w:r>
        <w:rPr>
          <w:bCs/>
          <w:b/>
        </w:rPr>
        <w:t xml:space="preserve">LIM-003 — バッチ決済なし：</w:t>
      </w:r>
      <w:r>
        <w:t xml:space="preserve"> </w:t>
      </w:r>
      <w:r>
        <w:t xml:space="preserve">決済サービスは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にユニーク制約（1:1関係）を設定。1回の取引あたり最大100万円。集約決済エンドポイントなし。1,000件の注文処理には1,000回の個別決済コールが必要。</w:t>
      </w:r>
    </w:p>
    <w:p>
      <w:pPr>
        <w:pStyle w:val="BodyText"/>
      </w:pPr>
      <w:r>
        <w:rPr>
          <w:bCs/>
          <w:b/>
        </w:rPr>
        <w:t xml:space="preserve">LIM-004 — 一括通知なし：</w:t>
      </w:r>
      <w:r>
        <w:t xml:space="preserve"> </w:t>
      </w:r>
      <w:r>
        <w:t xml:space="preserve">通知サービスは1APIコールにつき1通の通知処理。レート制限10件/秒。1,000件の注文確認メール送信には最低100秒（約1.7分）必要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将来の検討事項"/>
    <w:p>
      <w:pPr>
        <w:pStyle w:val="Heading2"/>
      </w:pPr>
      <w:r>
        <w:t xml:space="preserve">5. 将来の検討事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SVからの一括注文インポート</w:t>
      </w:r>
      <w:r>
        <w:t xml:space="preserve"> </w:t>
      </w:r>
      <w:r>
        <w:t xml:space="preserve">— 法人顧客がCSVファイル（100〜10,000件）をアップロードしてバッチ処理。3サービス全てに変更が必要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バッチ決済処理</w:t>
      </w:r>
      <w:r>
        <w:t xml:space="preserve"> </w:t>
      </w:r>
      <w:r>
        <w:t xml:space="preserve">— 複数注文の決済を集約処理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キューベース通知</w:t>
      </w:r>
      <w:r>
        <w:t xml:space="preserve"> </w:t>
      </w:r>
      <w:r>
        <w:t xml:space="preserve">— 同期通知送信を非同期キューに置換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進捗追跡ダッシュボード</w:t>
      </w:r>
      <w:r>
        <w:t xml:space="preserve"> </w:t>
      </w:r>
      <w:r>
        <w:t xml:space="preserve">— バッチ操作の進捗をリアルタイム表示。</w:t>
      </w:r>
    </w:p>
    <w:p>
      <w:pPr>
        <w:pStyle w:val="BlockText"/>
      </w:pPr>
      <w:r>
        <w:rPr>
          <w:bCs/>
          <w:b/>
        </w:rPr>
        <w:t xml:space="preserve">注記:</w:t>
      </w:r>
      <w:r>
        <w:t xml:space="preserve"> </w:t>
      </w:r>
      <w:r>
        <w:t xml:space="preserve">これらの機能は計画段階。設計書・実装ストーリーは未作成。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8Z</dcterms:created>
  <dcterms:modified xsi:type="dcterms:W3CDTF">2026-03-09T08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